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9227A" w14:textId="77777777" w:rsidR="0018716D" w:rsidRPr="002A4E5A" w:rsidRDefault="00BA68CD" w:rsidP="009333CD">
      <w:pPr>
        <w:spacing w:after="120"/>
        <w:jc w:val="center"/>
        <w:rPr>
          <w:sz w:val="28"/>
          <w:szCs w:val="28"/>
        </w:rPr>
      </w:pPr>
      <w:r w:rsidRPr="00BA68CD">
        <w:rPr>
          <w:sz w:val="28"/>
          <w:szCs w:val="28"/>
        </w:rPr>
        <w:t>Uniwersytet WSB </w:t>
      </w:r>
      <w:proofErr w:type="spellStart"/>
      <w:r w:rsidRPr="00BA68CD">
        <w:rPr>
          <w:sz w:val="28"/>
          <w:szCs w:val="28"/>
        </w:rPr>
        <w:t>Merito</w:t>
      </w:r>
      <w:proofErr w:type="spellEnd"/>
      <w:r w:rsidRPr="00BA68CD">
        <w:rPr>
          <w:sz w:val="28"/>
          <w:szCs w:val="28"/>
        </w:rPr>
        <w:t> w Poznaniu</w:t>
      </w:r>
    </w:p>
    <w:p w14:paraId="614C9B1A" w14:textId="77777777" w:rsidR="0018716D" w:rsidRPr="002A4E5A" w:rsidRDefault="0018716D" w:rsidP="009333CD">
      <w:pPr>
        <w:spacing w:after="120"/>
        <w:jc w:val="center"/>
        <w:rPr>
          <w:sz w:val="28"/>
          <w:szCs w:val="28"/>
        </w:rPr>
      </w:pPr>
      <w:r w:rsidRPr="002A4E5A">
        <w:rPr>
          <w:sz w:val="28"/>
          <w:szCs w:val="28"/>
        </w:rPr>
        <w:t>Wydział Finansów i Bankowości</w:t>
      </w:r>
    </w:p>
    <w:p w14:paraId="52E72D27" w14:textId="2D04486D" w:rsidR="0018716D" w:rsidRDefault="0018716D" w:rsidP="009333CD">
      <w:pPr>
        <w:spacing w:after="120"/>
        <w:jc w:val="center"/>
        <w:rPr>
          <w:sz w:val="28"/>
          <w:szCs w:val="28"/>
        </w:rPr>
      </w:pPr>
      <w:r w:rsidRPr="002A4E5A">
        <w:rPr>
          <w:sz w:val="28"/>
          <w:szCs w:val="28"/>
        </w:rPr>
        <w:t xml:space="preserve">Studia </w:t>
      </w:r>
      <w:r w:rsidR="00805702">
        <w:rPr>
          <w:sz w:val="28"/>
          <w:szCs w:val="28"/>
        </w:rPr>
        <w:t>nie</w:t>
      </w:r>
      <w:r w:rsidRPr="005F640C">
        <w:rPr>
          <w:sz w:val="28"/>
          <w:szCs w:val="28"/>
        </w:rPr>
        <w:t xml:space="preserve">stacjonarne </w:t>
      </w:r>
      <w:r w:rsidRPr="002A4E5A">
        <w:rPr>
          <w:sz w:val="28"/>
          <w:szCs w:val="28"/>
        </w:rPr>
        <w:t>I s</w:t>
      </w:r>
      <w:r w:rsidR="007C74F1">
        <w:rPr>
          <w:sz w:val="28"/>
          <w:szCs w:val="28"/>
        </w:rPr>
        <w:t>topnia – Informatyka</w:t>
      </w:r>
    </w:p>
    <w:p w14:paraId="09BC22EA" w14:textId="77777777" w:rsidR="0018716D" w:rsidRDefault="0018716D" w:rsidP="0018716D">
      <w:pPr>
        <w:jc w:val="center"/>
        <w:rPr>
          <w:sz w:val="28"/>
          <w:szCs w:val="28"/>
        </w:rPr>
      </w:pPr>
    </w:p>
    <w:p w14:paraId="11941426" w14:textId="77777777" w:rsidR="007365B0" w:rsidRDefault="007365B0" w:rsidP="0018716D">
      <w:pPr>
        <w:jc w:val="center"/>
        <w:rPr>
          <w:sz w:val="28"/>
          <w:szCs w:val="28"/>
        </w:rPr>
      </w:pPr>
    </w:p>
    <w:p w14:paraId="78D59E90" w14:textId="77777777" w:rsidR="007365B0" w:rsidRPr="009A5796" w:rsidRDefault="007365B0" w:rsidP="007365B0">
      <w:pPr>
        <w:jc w:val="center"/>
        <w:rPr>
          <w:b/>
          <w:sz w:val="32"/>
          <w:szCs w:val="32"/>
        </w:rPr>
      </w:pPr>
      <w:r w:rsidRPr="009A5796">
        <w:rPr>
          <w:b/>
          <w:sz w:val="32"/>
          <w:szCs w:val="32"/>
        </w:rPr>
        <w:t>Sprawozdanie</w:t>
      </w:r>
    </w:p>
    <w:p w14:paraId="3630F353" w14:textId="77777777" w:rsidR="007365B0" w:rsidRPr="009A5796" w:rsidRDefault="007365B0" w:rsidP="007365B0">
      <w:pPr>
        <w:jc w:val="center"/>
        <w:rPr>
          <w:b/>
          <w:sz w:val="32"/>
          <w:szCs w:val="32"/>
        </w:rPr>
      </w:pPr>
      <w:r w:rsidRPr="009A5796">
        <w:rPr>
          <w:b/>
          <w:sz w:val="32"/>
          <w:szCs w:val="32"/>
        </w:rPr>
        <w:t>z wykonania ćwiczenia laboratoryjnego</w:t>
      </w:r>
    </w:p>
    <w:p w14:paraId="0EF3781E" w14:textId="77777777" w:rsidR="007365B0" w:rsidRDefault="007365B0" w:rsidP="0018716D">
      <w:pPr>
        <w:jc w:val="center"/>
        <w:rPr>
          <w:sz w:val="28"/>
          <w:szCs w:val="28"/>
        </w:rPr>
      </w:pPr>
    </w:p>
    <w:p w14:paraId="2D53DCE2" w14:textId="77777777" w:rsidR="009333CD" w:rsidRDefault="009333CD" w:rsidP="0018716D">
      <w:pPr>
        <w:jc w:val="center"/>
        <w:rPr>
          <w:sz w:val="28"/>
          <w:szCs w:val="28"/>
        </w:rPr>
      </w:pPr>
    </w:p>
    <w:p w14:paraId="054D969B" w14:textId="77777777" w:rsidR="007365B0" w:rsidRDefault="007365B0" w:rsidP="0018716D">
      <w:pPr>
        <w:jc w:val="center"/>
        <w:rPr>
          <w:sz w:val="28"/>
          <w:szCs w:val="28"/>
        </w:rPr>
      </w:pPr>
    </w:p>
    <w:p w14:paraId="0C977D3F" w14:textId="77777777" w:rsidR="0018716D" w:rsidRDefault="0018716D" w:rsidP="009444DC">
      <w:pPr>
        <w:tabs>
          <w:tab w:val="left" w:pos="1701"/>
        </w:tabs>
        <w:rPr>
          <w:b/>
          <w:sz w:val="28"/>
          <w:szCs w:val="28"/>
        </w:rPr>
      </w:pPr>
      <w:r>
        <w:rPr>
          <w:sz w:val="28"/>
          <w:szCs w:val="28"/>
        </w:rPr>
        <w:t xml:space="preserve">Przedmiot: </w:t>
      </w:r>
      <w:r>
        <w:rPr>
          <w:sz w:val="28"/>
          <w:szCs w:val="28"/>
        </w:rPr>
        <w:tab/>
      </w:r>
      <w:r w:rsidR="00757889">
        <w:rPr>
          <w:b/>
          <w:sz w:val="28"/>
          <w:szCs w:val="28"/>
        </w:rPr>
        <w:t>Podstawy ochrony danych</w:t>
      </w:r>
    </w:p>
    <w:p w14:paraId="2AAC918F" w14:textId="5FC9B192" w:rsidR="00A136C1" w:rsidRDefault="00574D29" w:rsidP="009444DC">
      <w:pPr>
        <w:tabs>
          <w:tab w:val="left" w:pos="1701"/>
        </w:tabs>
        <w:rPr>
          <w:b/>
          <w:sz w:val="28"/>
          <w:szCs w:val="28"/>
        </w:rPr>
      </w:pPr>
      <w:r w:rsidRPr="00574D29">
        <w:rPr>
          <w:sz w:val="28"/>
          <w:szCs w:val="28"/>
        </w:rPr>
        <w:t>Grupa:</w:t>
      </w:r>
      <w:r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ab/>
      </w:r>
      <w:r w:rsidR="00A136C1" w:rsidRPr="009750FC">
        <w:rPr>
          <w:b/>
          <w:color w:val="FF0000"/>
          <w:sz w:val="28"/>
          <w:szCs w:val="28"/>
        </w:rPr>
        <w:t xml:space="preserve"> </w:t>
      </w:r>
      <w:r w:rsidR="002264EA" w:rsidRPr="00DB67DE">
        <w:rPr>
          <w:b/>
          <w:color w:val="000000" w:themeColor="text1"/>
          <w:sz w:val="28"/>
          <w:szCs w:val="28"/>
        </w:rPr>
        <w:t>K32</w:t>
      </w:r>
    </w:p>
    <w:p w14:paraId="3958F337" w14:textId="233252B6" w:rsidR="00574D29" w:rsidRDefault="00A136C1" w:rsidP="009444DC">
      <w:pPr>
        <w:tabs>
          <w:tab w:val="left" w:pos="1701"/>
        </w:tabs>
        <w:rPr>
          <w:sz w:val="28"/>
          <w:szCs w:val="28"/>
        </w:rPr>
      </w:pPr>
      <w:r w:rsidRPr="00A136C1">
        <w:rPr>
          <w:sz w:val="28"/>
          <w:szCs w:val="28"/>
        </w:rPr>
        <w:t xml:space="preserve">Rok </w:t>
      </w:r>
      <w:proofErr w:type="spellStart"/>
      <w:r w:rsidRPr="00A136C1">
        <w:rPr>
          <w:sz w:val="28"/>
          <w:szCs w:val="28"/>
        </w:rPr>
        <w:t>akad</w:t>
      </w:r>
      <w:proofErr w:type="spellEnd"/>
      <w:r w:rsidRPr="00A136C1">
        <w:rPr>
          <w:sz w:val="28"/>
          <w:szCs w:val="28"/>
        </w:rPr>
        <w:t>.:</w:t>
      </w:r>
      <w:r>
        <w:rPr>
          <w:b/>
          <w:sz w:val="28"/>
          <w:szCs w:val="28"/>
        </w:rPr>
        <w:tab/>
      </w:r>
      <w:r w:rsidR="00721962">
        <w:rPr>
          <w:b/>
          <w:sz w:val="28"/>
          <w:szCs w:val="28"/>
        </w:rPr>
        <w:t>202</w:t>
      </w:r>
      <w:r w:rsidR="002264EA">
        <w:rPr>
          <w:b/>
          <w:sz w:val="28"/>
          <w:szCs w:val="28"/>
        </w:rPr>
        <w:t>4</w:t>
      </w:r>
      <w:r w:rsidR="00721962">
        <w:rPr>
          <w:b/>
          <w:sz w:val="28"/>
          <w:szCs w:val="28"/>
        </w:rPr>
        <w:t>/202</w:t>
      </w:r>
      <w:r w:rsidR="002264EA">
        <w:rPr>
          <w:b/>
          <w:sz w:val="28"/>
          <w:szCs w:val="28"/>
        </w:rPr>
        <w:t>5</w:t>
      </w:r>
    </w:p>
    <w:p w14:paraId="24775DC6" w14:textId="77777777" w:rsidR="0018716D" w:rsidRDefault="0018716D" w:rsidP="009444DC">
      <w:pPr>
        <w:tabs>
          <w:tab w:val="left" w:pos="1701"/>
        </w:tabs>
        <w:rPr>
          <w:sz w:val="28"/>
          <w:szCs w:val="28"/>
        </w:rPr>
      </w:pPr>
      <w:r>
        <w:rPr>
          <w:sz w:val="28"/>
          <w:szCs w:val="28"/>
        </w:rPr>
        <w:t xml:space="preserve">Prowadzący: </w:t>
      </w:r>
      <w:r w:rsidR="009444DC">
        <w:rPr>
          <w:sz w:val="28"/>
          <w:szCs w:val="28"/>
        </w:rPr>
        <w:tab/>
      </w:r>
      <w:r w:rsidR="00BA68CD">
        <w:rPr>
          <w:sz w:val="28"/>
          <w:szCs w:val="28"/>
        </w:rPr>
        <w:t>dr</w:t>
      </w:r>
      <w:r w:rsidR="004D4ACF">
        <w:rPr>
          <w:sz w:val="28"/>
          <w:szCs w:val="28"/>
        </w:rPr>
        <w:t xml:space="preserve"> inż. </w:t>
      </w:r>
      <w:r w:rsidR="00BA68CD">
        <w:rPr>
          <w:sz w:val="28"/>
          <w:szCs w:val="28"/>
        </w:rPr>
        <w:t xml:space="preserve">Izabela </w:t>
      </w:r>
      <w:proofErr w:type="spellStart"/>
      <w:r w:rsidR="00BA68CD">
        <w:rPr>
          <w:sz w:val="28"/>
          <w:szCs w:val="28"/>
        </w:rPr>
        <w:t>Janicka-Lipska</w:t>
      </w:r>
      <w:proofErr w:type="spellEnd"/>
    </w:p>
    <w:p w14:paraId="125531C6" w14:textId="77777777" w:rsidR="0018716D" w:rsidRDefault="0018716D" w:rsidP="0018716D">
      <w:pPr>
        <w:jc w:val="center"/>
        <w:rPr>
          <w:sz w:val="28"/>
          <w:szCs w:val="28"/>
        </w:rPr>
      </w:pPr>
    </w:p>
    <w:p w14:paraId="69633F49" w14:textId="77777777" w:rsidR="0018716D" w:rsidRDefault="0018716D" w:rsidP="0018716D">
      <w:pPr>
        <w:jc w:val="center"/>
        <w:rPr>
          <w:sz w:val="28"/>
          <w:szCs w:val="28"/>
        </w:rPr>
      </w:pPr>
    </w:p>
    <w:p w14:paraId="1F7FC2DE" w14:textId="77777777" w:rsidR="0018716D" w:rsidRPr="005E0C05" w:rsidRDefault="0018716D" w:rsidP="0018716D">
      <w:pPr>
        <w:rPr>
          <w:b/>
          <w:sz w:val="28"/>
          <w:szCs w:val="28"/>
          <w:u w:val="single"/>
        </w:rPr>
      </w:pPr>
      <w:r w:rsidRPr="005E0C05">
        <w:rPr>
          <w:b/>
          <w:sz w:val="28"/>
          <w:szCs w:val="28"/>
          <w:u w:val="single"/>
        </w:rPr>
        <w:t>Ćwiczenie</w:t>
      </w:r>
      <w:r w:rsidRPr="00D2301F">
        <w:rPr>
          <w:b/>
          <w:sz w:val="28"/>
          <w:szCs w:val="28"/>
          <w:u w:val="single"/>
        </w:rPr>
        <w:t xml:space="preserve"> </w:t>
      </w:r>
      <w:r w:rsidR="00B20895" w:rsidRPr="00805702">
        <w:rPr>
          <w:b/>
          <w:color w:val="000000" w:themeColor="text1"/>
          <w:sz w:val="28"/>
          <w:szCs w:val="28"/>
          <w:u w:val="single"/>
        </w:rPr>
        <w:t>0</w:t>
      </w:r>
      <w:r w:rsidRPr="00805702">
        <w:rPr>
          <w:b/>
          <w:color w:val="000000" w:themeColor="text1"/>
          <w:sz w:val="28"/>
          <w:szCs w:val="28"/>
          <w:u w:val="single"/>
        </w:rPr>
        <w:t>1</w:t>
      </w:r>
    </w:p>
    <w:p w14:paraId="03636EFB" w14:textId="77777777" w:rsidR="00DA5076" w:rsidRDefault="00DA5076" w:rsidP="00DA5076">
      <w:pPr>
        <w:tabs>
          <w:tab w:val="left" w:pos="1134"/>
        </w:tabs>
        <w:rPr>
          <w:sz w:val="28"/>
          <w:szCs w:val="28"/>
        </w:rPr>
      </w:pPr>
      <w:r>
        <w:rPr>
          <w:sz w:val="28"/>
          <w:szCs w:val="28"/>
        </w:rPr>
        <w:t xml:space="preserve">Temat: </w:t>
      </w:r>
      <w:r>
        <w:rPr>
          <w:sz w:val="28"/>
          <w:szCs w:val="28"/>
        </w:rPr>
        <w:tab/>
      </w:r>
      <w:r w:rsidR="00721962">
        <w:rPr>
          <w:b/>
          <w:color w:val="3333FF"/>
          <w:sz w:val="28"/>
          <w:szCs w:val="28"/>
        </w:rPr>
        <w:t>Programy szkodliwe</w:t>
      </w:r>
    </w:p>
    <w:p w14:paraId="18A54CBB" w14:textId="0B721560" w:rsidR="0018716D" w:rsidRDefault="0018716D" w:rsidP="005E0C05">
      <w:pPr>
        <w:tabs>
          <w:tab w:val="left" w:pos="1134"/>
        </w:tabs>
        <w:rPr>
          <w:sz w:val="28"/>
          <w:szCs w:val="28"/>
        </w:rPr>
      </w:pPr>
      <w:r>
        <w:rPr>
          <w:sz w:val="28"/>
          <w:szCs w:val="28"/>
        </w:rPr>
        <w:t xml:space="preserve">Student:  </w:t>
      </w:r>
      <w:r w:rsidR="005E0C05">
        <w:rPr>
          <w:sz w:val="28"/>
          <w:szCs w:val="28"/>
        </w:rPr>
        <w:tab/>
      </w:r>
      <w:r w:rsidR="002264EA">
        <w:rPr>
          <w:b/>
          <w:color w:val="3333FF"/>
          <w:sz w:val="28"/>
          <w:szCs w:val="28"/>
        </w:rPr>
        <w:t>Grzegorz Olejniczak</w:t>
      </w:r>
    </w:p>
    <w:p w14:paraId="187D6898" w14:textId="0C9B38A8" w:rsidR="004D4ACF" w:rsidRDefault="0018716D" w:rsidP="0018716D">
      <w:pPr>
        <w:rPr>
          <w:b/>
          <w:color w:val="3333FF"/>
          <w:sz w:val="28"/>
          <w:szCs w:val="28"/>
        </w:rPr>
      </w:pPr>
      <w:r>
        <w:rPr>
          <w:sz w:val="28"/>
          <w:szCs w:val="28"/>
        </w:rPr>
        <w:t xml:space="preserve">Data wykonania: </w:t>
      </w:r>
      <w:r w:rsidR="009750FC">
        <w:rPr>
          <w:b/>
          <w:color w:val="3333FF"/>
          <w:sz w:val="28"/>
          <w:szCs w:val="28"/>
        </w:rPr>
        <w:t>2</w:t>
      </w:r>
      <w:r w:rsidR="002264EA">
        <w:rPr>
          <w:b/>
          <w:color w:val="3333FF"/>
          <w:sz w:val="28"/>
          <w:szCs w:val="28"/>
        </w:rPr>
        <w:t>1</w:t>
      </w:r>
      <w:r w:rsidR="001676A6">
        <w:rPr>
          <w:b/>
          <w:color w:val="3333FF"/>
          <w:sz w:val="28"/>
          <w:szCs w:val="28"/>
        </w:rPr>
        <w:t>.0</w:t>
      </w:r>
      <w:r w:rsidR="00BA68CD">
        <w:rPr>
          <w:b/>
          <w:color w:val="3333FF"/>
          <w:sz w:val="28"/>
          <w:szCs w:val="28"/>
        </w:rPr>
        <w:t>9</w:t>
      </w:r>
      <w:r w:rsidRPr="00184EC2">
        <w:rPr>
          <w:b/>
          <w:color w:val="3333FF"/>
          <w:sz w:val="28"/>
          <w:szCs w:val="28"/>
        </w:rPr>
        <w:t>.20</w:t>
      </w:r>
      <w:r w:rsidR="009750FC">
        <w:rPr>
          <w:b/>
          <w:color w:val="3333FF"/>
          <w:sz w:val="28"/>
          <w:szCs w:val="28"/>
        </w:rPr>
        <w:t>2</w:t>
      </w:r>
      <w:r w:rsidR="002264EA">
        <w:rPr>
          <w:b/>
          <w:color w:val="3333FF"/>
          <w:sz w:val="28"/>
          <w:szCs w:val="28"/>
        </w:rPr>
        <w:t>4</w:t>
      </w:r>
      <w:r w:rsidR="00721962">
        <w:rPr>
          <w:b/>
          <w:color w:val="3333FF"/>
          <w:sz w:val="28"/>
          <w:szCs w:val="28"/>
        </w:rPr>
        <w:t>r.</w:t>
      </w:r>
    </w:p>
    <w:p w14:paraId="1E224DB6" w14:textId="77777777" w:rsidR="004D4ACF" w:rsidRDefault="004D4ACF">
      <w:pPr>
        <w:rPr>
          <w:b/>
          <w:color w:val="3333FF"/>
          <w:sz w:val="28"/>
          <w:szCs w:val="28"/>
        </w:rPr>
      </w:pPr>
      <w:r>
        <w:rPr>
          <w:b/>
          <w:color w:val="3333FF"/>
          <w:sz w:val="28"/>
          <w:szCs w:val="28"/>
        </w:rPr>
        <w:br w:type="page"/>
      </w:r>
    </w:p>
    <w:p w14:paraId="17732CCD" w14:textId="77777777" w:rsidR="00805702" w:rsidRDefault="004D4ACF" w:rsidP="00805702">
      <w:pPr>
        <w:shd w:val="clear" w:color="auto" w:fill="FFFFFF"/>
        <w:spacing w:after="100" w:afterAutospacing="1" w:line="240" w:lineRule="auto"/>
        <w:rPr>
          <w:b/>
          <w:sz w:val="28"/>
          <w:szCs w:val="28"/>
        </w:rPr>
      </w:pPr>
      <w:r w:rsidRPr="004D4ACF">
        <w:rPr>
          <w:rFonts w:ascii="Arial" w:eastAsia="Times New Roman" w:hAnsi="Arial" w:cs="Arial"/>
          <w:color w:val="526069"/>
          <w:sz w:val="21"/>
          <w:szCs w:val="21"/>
          <w:lang w:eastAsia="pl-PL"/>
        </w:rPr>
        <w:lastRenderedPageBreak/>
        <w:br/>
      </w:r>
      <w:r w:rsidR="00DF2DB8">
        <w:rPr>
          <w:b/>
          <w:sz w:val="28"/>
          <w:szCs w:val="28"/>
        </w:rPr>
        <w:t>1</w:t>
      </w:r>
      <w:r w:rsidR="00DF2DB8" w:rsidRPr="00433C27">
        <w:rPr>
          <w:b/>
          <w:sz w:val="28"/>
          <w:szCs w:val="28"/>
        </w:rPr>
        <w:t xml:space="preserve">. </w:t>
      </w:r>
      <w:r w:rsidR="00DD3FB4">
        <w:rPr>
          <w:b/>
          <w:sz w:val="28"/>
          <w:szCs w:val="28"/>
        </w:rPr>
        <w:t>Cel ćwiczeni</w:t>
      </w:r>
      <w:r w:rsidR="00805702">
        <w:rPr>
          <w:b/>
          <w:sz w:val="28"/>
          <w:szCs w:val="28"/>
        </w:rPr>
        <w:t>a</w:t>
      </w:r>
    </w:p>
    <w:p w14:paraId="250C0554" w14:textId="6F93E2DD" w:rsidR="00DF2DB8" w:rsidRPr="00805702" w:rsidRDefault="004D4ACF" w:rsidP="00805702">
      <w:pPr>
        <w:shd w:val="clear" w:color="auto" w:fill="FFFFFF"/>
        <w:spacing w:after="100" w:afterAutospacing="1" w:line="240" w:lineRule="auto"/>
        <w:jc w:val="both"/>
        <w:rPr>
          <w:b/>
          <w:sz w:val="28"/>
          <w:szCs w:val="28"/>
        </w:rPr>
      </w:pPr>
      <w:r>
        <w:t>Zapoznanie się z funkcjami aplikacji antywirusowych, przetestowanie ich skuteczności na przykładzie zainfekowanych plików oraz identyfikacja i usuwanie zagrożeń.</w:t>
      </w:r>
    </w:p>
    <w:p w14:paraId="2CA96429" w14:textId="46DA9EC0" w:rsidR="002264EA" w:rsidRDefault="00DF2DB8" w:rsidP="002A4E5A">
      <w:pPr>
        <w:rPr>
          <w:b/>
          <w:sz w:val="28"/>
          <w:szCs w:val="28"/>
        </w:rPr>
      </w:pPr>
      <w:r>
        <w:rPr>
          <w:b/>
          <w:sz w:val="28"/>
          <w:szCs w:val="28"/>
        </w:rPr>
        <w:t>2</w:t>
      </w:r>
      <w:r w:rsidR="00CB5ABB" w:rsidRPr="00433C27">
        <w:rPr>
          <w:b/>
          <w:sz w:val="28"/>
          <w:szCs w:val="28"/>
        </w:rPr>
        <w:t xml:space="preserve">. Stosowane </w:t>
      </w:r>
      <w:r w:rsidR="00CC3F43">
        <w:rPr>
          <w:b/>
          <w:sz w:val="28"/>
          <w:szCs w:val="28"/>
        </w:rPr>
        <w:t>aplikacje</w:t>
      </w:r>
    </w:p>
    <w:p w14:paraId="4C0917F2" w14:textId="13E883D8" w:rsidR="002264EA" w:rsidRPr="002264EA" w:rsidRDefault="002264EA" w:rsidP="00805702">
      <w:pPr>
        <w:spacing w:line="240" w:lineRule="auto"/>
        <w:ind w:firstLine="360"/>
        <w:jc w:val="both"/>
        <w:rPr>
          <w:b/>
          <w:sz w:val="28"/>
          <w:szCs w:val="28"/>
        </w:rPr>
      </w:pPr>
      <w:r>
        <w:t>Ćwiczenie wykonano korzystając z aplikacji:</w:t>
      </w:r>
    </w:p>
    <w:p w14:paraId="22E1C323" w14:textId="77777777" w:rsidR="002264EA" w:rsidRPr="002264EA" w:rsidRDefault="002264EA" w:rsidP="00805702">
      <w:pPr>
        <w:pStyle w:val="Akapitzlist"/>
        <w:numPr>
          <w:ilvl w:val="0"/>
          <w:numId w:val="13"/>
        </w:numPr>
        <w:jc w:val="both"/>
        <w:rPr>
          <w:b/>
          <w:sz w:val="28"/>
          <w:szCs w:val="28"/>
        </w:rPr>
      </w:pPr>
      <w:r>
        <w:t xml:space="preserve">Windows </w:t>
      </w:r>
      <w:proofErr w:type="spellStart"/>
      <w:r>
        <w:t>Defender</w:t>
      </w:r>
      <w:proofErr w:type="spellEnd"/>
      <w:r>
        <w:t xml:space="preserve"> – wbudowane narzędzie w system Windows, chroniące przed wirusami, oprogramowaniem szpiegującym i innymi zagrożeniami. Oferuje skanowanie w czasie rzeczywistym, zarządzanie kwarantanną oraz aktualizacje definicji wirusów</w:t>
      </w:r>
    </w:p>
    <w:p w14:paraId="667BA6E2" w14:textId="74343309" w:rsidR="00CB5ABB" w:rsidRPr="002264EA" w:rsidRDefault="00DB67DE" w:rsidP="00805702">
      <w:pPr>
        <w:pStyle w:val="Akapitzlist"/>
        <w:numPr>
          <w:ilvl w:val="0"/>
          <w:numId w:val="13"/>
        </w:numPr>
        <w:jc w:val="both"/>
        <w:rPr>
          <w:b/>
          <w:sz w:val="28"/>
          <w:szCs w:val="28"/>
        </w:rPr>
      </w:pPr>
      <w:proofErr w:type="spellStart"/>
      <w:r>
        <w:t>Avira</w:t>
      </w:r>
      <w:proofErr w:type="spellEnd"/>
      <w:r w:rsidR="00DF2DB8">
        <w:t xml:space="preserve"> – darmowa aplikacja antywirusowa zapewniająca ochronę przed złośliwym oprogramowaniem, posiadająca funkcje takie jak skanowanie w czasie rzeczywistym, zapora sieciowa oraz ochrona poczty elektronicznej.</w:t>
      </w:r>
    </w:p>
    <w:p w14:paraId="0DC0D654" w14:textId="77777777" w:rsidR="00132F6B" w:rsidRDefault="002264EA" w:rsidP="00132F6B">
      <w:pPr>
        <w:ind w:left="708" w:hanging="708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3. </w:t>
      </w:r>
      <w:r w:rsidR="005D4004" w:rsidRPr="002264EA">
        <w:rPr>
          <w:b/>
          <w:sz w:val="28"/>
          <w:szCs w:val="28"/>
        </w:rPr>
        <w:t>Wykonane</w:t>
      </w:r>
      <w:r w:rsidR="00CB5ABB" w:rsidRPr="002264EA">
        <w:rPr>
          <w:b/>
          <w:sz w:val="28"/>
          <w:szCs w:val="28"/>
        </w:rPr>
        <w:t xml:space="preserve"> badania</w:t>
      </w:r>
    </w:p>
    <w:p w14:paraId="7904600D" w14:textId="77777777" w:rsidR="00805702" w:rsidRPr="00805702" w:rsidRDefault="005D4004" w:rsidP="00805702">
      <w:pPr>
        <w:pStyle w:val="Akapitzlist"/>
        <w:numPr>
          <w:ilvl w:val="0"/>
          <w:numId w:val="18"/>
        </w:numPr>
        <w:jc w:val="both"/>
        <w:rPr>
          <w:b/>
          <w:sz w:val="28"/>
          <w:szCs w:val="28"/>
        </w:rPr>
      </w:pPr>
      <w:r>
        <w:t xml:space="preserve">Zapoznanie się z funkcjami aplikacji antywirusowych: Windows </w:t>
      </w:r>
      <w:proofErr w:type="spellStart"/>
      <w:r>
        <w:t>Defender</w:t>
      </w:r>
      <w:proofErr w:type="spellEnd"/>
      <w:r>
        <w:t xml:space="preserve"> oraz </w:t>
      </w:r>
      <w:proofErr w:type="spellStart"/>
      <w:r>
        <w:t>Av</w:t>
      </w:r>
      <w:r w:rsidR="00805702">
        <w:t>ira</w:t>
      </w:r>
      <w:proofErr w:type="spellEnd"/>
      <w:r w:rsidR="00805702">
        <w:t xml:space="preserve"> </w:t>
      </w:r>
      <w:proofErr w:type="spellStart"/>
      <w:r w:rsidR="00805702">
        <w:t>Free</w:t>
      </w:r>
      <w:proofErr w:type="spellEnd"/>
      <w:r w:rsidR="00805702">
        <w:t xml:space="preserve"> Security</w:t>
      </w:r>
      <w:r>
        <w:t>.</w:t>
      </w:r>
    </w:p>
    <w:p w14:paraId="694E303D" w14:textId="337F3A0A" w:rsidR="00805702" w:rsidRPr="00805702" w:rsidRDefault="005D4004" w:rsidP="00805702">
      <w:pPr>
        <w:pStyle w:val="Akapitzlist"/>
        <w:numPr>
          <w:ilvl w:val="0"/>
          <w:numId w:val="18"/>
        </w:numPr>
        <w:jc w:val="both"/>
        <w:rPr>
          <w:b/>
          <w:sz w:val="28"/>
          <w:szCs w:val="28"/>
        </w:rPr>
      </w:pPr>
      <w:r>
        <w:t>Aktualizacja definicji wirusów w obu aplikacjach.</w:t>
      </w:r>
    </w:p>
    <w:p w14:paraId="202273CA" w14:textId="25766B83" w:rsidR="00805702" w:rsidRPr="00805702" w:rsidRDefault="00805702" w:rsidP="00805702">
      <w:pPr>
        <w:pStyle w:val="Akapitzlist"/>
        <w:numPr>
          <w:ilvl w:val="0"/>
          <w:numId w:val="18"/>
        </w:numPr>
        <w:jc w:val="both"/>
        <w:rPr>
          <w:b/>
          <w:sz w:val="28"/>
          <w:szCs w:val="28"/>
        </w:rPr>
      </w:pPr>
      <w:r>
        <w:t>P</w:t>
      </w:r>
      <w:r w:rsidR="005D4004">
        <w:t>obranie testowych plików zainfekowanych z niebezpiecznik.pl.</w:t>
      </w:r>
    </w:p>
    <w:p w14:paraId="57A9E5C4" w14:textId="77777777" w:rsidR="00805702" w:rsidRPr="00805702" w:rsidRDefault="005D4004" w:rsidP="00805702">
      <w:pPr>
        <w:pStyle w:val="Akapitzlist"/>
        <w:numPr>
          <w:ilvl w:val="0"/>
          <w:numId w:val="18"/>
        </w:numPr>
        <w:jc w:val="both"/>
        <w:rPr>
          <w:b/>
          <w:sz w:val="28"/>
          <w:szCs w:val="28"/>
        </w:rPr>
      </w:pPr>
      <w:r>
        <w:t>Skanowanie zainfekowanych plików metodą niestandardową.</w:t>
      </w:r>
    </w:p>
    <w:p w14:paraId="3326699F" w14:textId="4B0758B5" w:rsidR="00805702" w:rsidRPr="00805702" w:rsidRDefault="00507C09" w:rsidP="00805702">
      <w:pPr>
        <w:pStyle w:val="Akapitzlist"/>
        <w:numPr>
          <w:ilvl w:val="0"/>
          <w:numId w:val="18"/>
        </w:numPr>
        <w:jc w:val="both"/>
        <w:rPr>
          <w:b/>
          <w:sz w:val="28"/>
          <w:szCs w:val="28"/>
        </w:rPr>
      </w:pPr>
      <w:r>
        <w:t>S</w:t>
      </w:r>
      <w:r w:rsidR="005D4004">
        <w:t>kanowanie szybkie komputera w celu identyfikacji zagrożeń.</w:t>
      </w:r>
    </w:p>
    <w:p w14:paraId="61BB3DC9" w14:textId="77777777" w:rsidR="00805702" w:rsidRPr="00805702" w:rsidRDefault="005D4004" w:rsidP="00805702">
      <w:pPr>
        <w:pStyle w:val="Akapitzlist"/>
        <w:numPr>
          <w:ilvl w:val="0"/>
          <w:numId w:val="18"/>
        </w:numPr>
        <w:jc w:val="both"/>
        <w:rPr>
          <w:b/>
          <w:sz w:val="28"/>
          <w:szCs w:val="28"/>
        </w:rPr>
      </w:pPr>
      <w:r>
        <w:t>Skanowanie pełne systemu w celu dokładnego sprawdzenia wszystkich plików.</w:t>
      </w:r>
    </w:p>
    <w:p w14:paraId="4A3937D3" w14:textId="69674B6E" w:rsidR="002264EA" w:rsidRPr="00507C09" w:rsidRDefault="005D4004" w:rsidP="00AC5CF7">
      <w:pPr>
        <w:pStyle w:val="Akapitzlist"/>
        <w:numPr>
          <w:ilvl w:val="0"/>
          <w:numId w:val="18"/>
        </w:numPr>
        <w:jc w:val="both"/>
        <w:rPr>
          <w:b/>
          <w:sz w:val="28"/>
          <w:szCs w:val="28"/>
        </w:rPr>
      </w:pPr>
      <w:r>
        <w:t>Usunięcie wykrytych zagrożeń i przeniesienie ich do kwarantanny.</w:t>
      </w:r>
    </w:p>
    <w:p w14:paraId="3AC5B4B8" w14:textId="77777777" w:rsidR="00507C09" w:rsidRPr="00507C09" w:rsidRDefault="00507C09" w:rsidP="00507C09">
      <w:pPr>
        <w:pStyle w:val="Akapitzlist"/>
        <w:jc w:val="both"/>
        <w:rPr>
          <w:b/>
          <w:sz w:val="28"/>
          <w:szCs w:val="28"/>
        </w:rPr>
      </w:pPr>
    </w:p>
    <w:p w14:paraId="1FF7ED75" w14:textId="74541D2D" w:rsidR="002264EA" w:rsidRPr="002264EA" w:rsidRDefault="002264EA" w:rsidP="002264EA">
      <w:pPr>
        <w:pStyle w:val="Akapitzlist"/>
        <w:numPr>
          <w:ilvl w:val="0"/>
          <w:numId w:val="10"/>
        </w:numPr>
        <w:rPr>
          <w:b/>
          <w:sz w:val="28"/>
          <w:szCs w:val="28"/>
        </w:rPr>
      </w:pPr>
      <w:r w:rsidRPr="002264EA">
        <w:rPr>
          <w:b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33D56A17" wp14:editId="7BF67B92">
            <wp:simplePos x="0" y="0"/>
            <wp:positionH relativeFrom="column">
              <wp:posOffset>186055</wp:posOffset>
            </wp:positionH>
            <wp:positionV relativeFrom="paragraph">
              <wp:posOffset>814070</wp:posOffset>
            </wp:positionV>
            <wp:extent cx="3543300" cy="2737485"/>
            <wp:effectExtent l="0" t="0" r="0" b="0"/>
            <wp:wrapTopAndBottom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2737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5ABB" w:rsidRPr="002264EA">
        <w:rPr>
          <w:b/>
          <w:sz w:val="28"/>
          <w:szCs w:val="28"/>
        </w:rPr>
        <w:t>Uzyskane rezultaty</w:t>
      </w:r>
      <w:r w:rsidR="00CB5ABB">
        <w:br/>
        <w:t>Wyniki działań zostały przedstawione na poniższych zrzutach ekranu:</w:t>
      </w:r>
      <w:r w:rsidR="00CB5ABB">
        <w:br/>
        <w:t xml:space="preserve">- Strona główna Windows </w:t>
      </w:r>
      <w:proofErr w:type="spellStart"/>
      <w:r w:rsidR="00CB5ABB">
        <w:t>Defender</w:t>
      </w:r>
      <w:proofErr w:type="spellEnd"/>
      <w:r w:rsidR="00CB5ABB">
        <w:t>: zawiera informacje o stanie ochrony komputera.</w:t>
      </w:r>
    </w:p>
    <w:p w14:paraId="703B11E2" w14:textId="252A004B" w:rsidR="002264EA" w:rsidRDefault="00CB5ABB" w:rsidP="002264EA">
      <w:r>
        <w:lastRenderedPageBreak/>
        <w:br/>
        <w:t>- Zakładka aktualizacji: pomyślna aktualizacja definicji wirusów.</w:t>
      </w:r>
    </w:p>
    <w:p w14:paraId="10EF6B42" w14:textId="6D0DE210" w:rsidR="001E3A79" w:rsidRDefault="002264EA" w:rsidP="00507C09">
      <w:pPr>
        <w:pStyle w:val="Akapitzlist"/>
        <w:ind w:left="420"/>
      </w:pPr>
      <w:r w:rsidRPr="002264EA">
        <w:rPr>
          <w:noProof/>
        </w:rPr>
        <w:drawing>
          <wp:inline distT="0" distB="0" distL="0" distR="0" wp14:anchorId="305E9AC9" wp14:editId="0B29FDA4">
            <wp:extent cx="3486150" cy="2729895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88773" cy="2731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23F49" w14:textId="2D4D7E34" w:rsidR="001E3A79" w:rsidRDefault="00CB5ABB" w:rsidP="0013616A">
      <w:r>
        <w:t>- Wynik skanowania niestandardowego: wykryte zagrożenia.</w:t>
      </w:r>
    </w:p>
    <w:p w14:paraId="690506B5" w14:textId="00DF353C" w:rsidR="001E3A79" w:rsidRDefault="001E3A79" w:rsidP="002264EA">
      <w:pPr>
        <w:pStyle w:val="Akapitzlist"/>
        <w:ind w:left="420"/>
      </w:pPr>
    </w:p>
    <w:p w14:paraId="0E09EC5B" w14:textId="2DBD2352" w:rsidR="001E3A79" w:rsidRDefault="001E3A79" w:rsidP="002264EA">
      <w:pPr>
        <w:pStyle w:val="Akapitzlist"/>
        <w:ind w:left="420"/>
      </w:pPr>
    </w:p>
    <w:p w14:paraId="4C00D1F9" w14:textId="56842319" w:rsidR="001E3A79" w:rsidRDefault="001E3A79" w:rsidP="002264EA">
      <w:pPr>
        <w:pStyle w:val="Akapitzlist"/>
        <w:ind w:left="420"/>
      </w:pPr>
    </w:p>
    <w:p w14:paraId="26434BF4" w14:textId="7EC58942" w:rsidR="001E3A79" w:rsidRDefault="001E3A79" w:rsidP="002264EA">
      <w:pPr>
        <w:pStyle w:val="Akapitzlist"/>
        <w:ind w:left="420"/>
      </w:pPr>
    </w:p>
    <w:p w14:paraId="7B2F9CF6" w14:textId="6CA59076" w:rsidR="001E3A79" w:rsidRDefault="001E3A79" w:rsidP="002264EA">
      <w:pPr>
        <w:pStyle w:val="Akapitzlist"/>
        <w:ind w:left="420"/>
      </w:pPr>
    </w:p>
    <w:p w14:paraId="26A3EBE4" w14:textId="799D4864" w:rsidR="001E3A79" w:rsidRDefault="001E3A79" w:rsidP="002264EA">
      <w:pPr>
        <w:pStyle w:val="Akapitzlist"/>
        <w:ind w:left="420"/>
      </w:pPr>
    </w:p>
    <w:p w14:paraId="21EF17DF" w14:textId="77777777" w:rsidR="001E3A79" w:rsidRDefault="001E3A79" w:rsidP="002264EA">
      <w:pPr>
        <w:pStyle w:val="Akapitzlist"/>
        <w:ind w:left="420"/>
      </w:pPr>
    </w:p>
    <w:p w14:paraId="4F020847" w14:textId="7AF3AD6F" w:rsidR="001E3A79" w:rsidRDefault="00CB5ABB" w:rsidP="0013616A">
      <w:r>
        <w:t>- Wynik skanowania szybkiego: wykryte i usunięte zagrożenia.</w:t>
      </w:r>
    </w:p>
    <w:p w14:paraId="182BB7C0" w14:textId="73E2E29B" w:rsidR="00CB5ABB" w:rsidRDefault="001E3A79" w:rsidP="002264EA">
      <w:pPr>
        <w:pStyle w:val="Akapitzlist"/>
        <w:ind w:left="420"/>
      </w:pPr>
      <w:r w:rsidRPr="001E3A79">
        <w:rPr>
          <w:noProof/>
        </w:rPr>
        <w:lastRenderedPageBreak/>
        <w:drawing>
          <wp:inline distT="0" distB="0" distL="0" distR="0" wp14:anchorId="14369CAE" wp14:editId="4FE92A52">
            <wp:extent cx="5760720" cy="378460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8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5ABB">
        <w:br/>
        <w:t>- Wynik skanowania pełnego: brak nowych zagrożeń.</w:t>
      </w:r>
    </w:p>
    <w:p w14:paraId="621C3FC1" w14:textId="18B54CF4" w:rsidR="00507C09" w:rsidRPr="002264EA" w:rsidRDefault="00507C09" w:rsidP="002264EA">
      <w:pPr>
        <w:pStyle w:val="Akapitzlist"/>
        <w:ind w:left="420"/>
        <w:rPr>
          <w:b/>
          <w:sz w:val="28"/>
          <w:szCs w:val="28"/>
        </w:rPr>
      </w:pPr>
      <w:r w:rsidRPr="00507C09">
        <w:rPr>
          <w:b/>
          <w:noProof/>
          <w:sz w:val="28"/>
          <w:szCs w:val="28"/>
        </w:rPr>
        <w:drawing>
          <wp:inline distT="0" distB="0" distL="0" distR="0" wp14:anchorId="7E55FB76" wp14:editId="15F5D4EB">
            <wp:extent cx="5760720" cy="3850005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5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D168" w14:textId="77777777" w:rsidR="0013616A" w:rsidRDefault="0013616A" w:rsidP="002A4E5A">
      <w:pPr>
        <w:rPr>
          <w:b/>
          <w:sz w:val="28"/>
          <w:szCs w:val="28"/>
        </w:rPr>
      </w:pPr>
    </w:p>
    <w:p w14:paraId="1F7F091C" w14:textId="36745709" w:rsidR="00CB5ABB" w:rsidRDefault="00757889" w:rsidP="002A4E5A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5</w:t>
      </w:r>
      <w:r w:rsidR="00CB5ABB" w:rsidRPr="00433C27">
        <w:rPr>
          <w:b/>
          <w:sz w:val="28"/>
          <w:szCs w:val="28"/>
        </w:rPr>
        <w:t>. Wnioski</w:t>
      </w:r>
      <w:r w:rsidR="006728F4">
        <w:rPr>
          <w:b/>
          <w:sz w:val="28"/>
          <w:szCs w:val="28"/>
        </w:rPr>
        <w:t xml:space="preserve"> i uwagi</w:t>
      </w:r>
      <w:r>
        <w:br/>
        <w:t>Podczas ćwiczenia nauczyłem się korzystania z funkcji aplikacji antywirusowych, takich jak skanowanie niestandardowe, aktualizacja definicji oraz zarządzanie kwarantanną. Zrozumiałem, jak ważne jest regularne skanowanie systemu oraz natychmiastowa reakcja na wykryte zagrożenia.</w:t>
      </w:r>
    </w:p>
    <w:p w14:paraId="115BA77F" w14:textId="40604F20" w:rsidR="004E0D90" w:rsidRPr="00433C27" w:rsidRDefault="00757889" w:rsidP="004E0D90">
      <w:pPr>
        <w:rPr>
          <w:b/>
          <w:sz w:val="28"/>
          <w:szCs w:val="28"/>
        </w:rPr>
      </w:pPr>
      <w:r>
        <w:rPr>
          <w:b/>
          <w:sz w:val="28"/>
          <w:szCs w:val="28"/>
        </w:rPr>
        <w:t>6</w:t>
      </w:r>
      <w:r w:rsidR="004E0D90" w:rsidRPr="00433C27">
        <w:rPr>
          <w:b/>
          <w:sz w:val="28"/>
          <w:szCs w:val="28"/>
        </w:rPr>
        <w:t xml:space="preserve">. </w:t>
      </w:r>
      <w:r w:rsidR="004E0D90">
        <w:rPr>
          <w:b/>
          <w:sz w:val="28"/>
          <w:szCs w:val="28"/>
        </w:rPr>
        <w:t>Literatura</w:t>
      </w:r>
      <w:r>
        <w:br/>
        <w:t>1. http://www.wiruspc.pl/encyclopedia - encyklopedia wirusów komputerowych.</w:t>
      </w:r>
      <w:r>
        <w:br/>
        <w:t>2. https://niebezpiecznik.pl - źródło informacji o bezpieczeństwie komputerowym oraz testowe pliki zainfekowane.</w:t>
      </w:r>
      <w:r>
        <w:br/>
        <w:t xml:space="preserve">3. </w:t>
      </w:r>
      <w:r w:rsidR="00805702" w:rsidRPr="00805702">
        <w:t>https://www.avira.com/en/free-antivirus</w:t>
      </w:r>
    </w:p>
    <w:p w14:paraId="444297B5" w14:textId="77777777" w:rsidR="00721962" w:rsidRDefault="00721962">
      <w:pPr>
        <w:rPr>
          <w:rFonts w:eastAsia="Times New Roman" w:cs="Times New Roman"/>
          <w:bCs/>
          <w:u w:val="single"/>
          <w:lang w:eastAsia="pl-PL"/>
        </w:rPr>
      </w:pPr>
      <w:r>
        <w:rPr>
          <w:rFonts w:eastAsia="Times New Roman" w:cs="Times New Roman"/>
          <w:bCs/>
          <w:u w:val="single"/>
          <w:lang w:eastAsia="pl-PL"/>
        </w:rPr>
        <w:br w:type="page"/>
      </w:r>
    </w:p>
    <w:p w14:paraId="49C2DE69" w14:textId="77777777" w:rsidR="00CC3F43" w:rsidRDefault="00CC3F43" w:rsidP="00CC3F43">
      <w:pPr>
        <w:tabs>
          <w:tab w:val="left" w:pos="284"/>
        </w:tabs>
        <w:spacing w:after="120" w:line="240" w:lineRule="auto"/>
        <w:ind w:left="284" w:hanging="284"/>
        <w:rPr>
          <w:rFonts w:eastAsia="Times New Roman" w:cs="Times New Roman"/>
          <w:bCs/>
          <w:lang w:eastAsia="pl-PL"/>
        </w:rPr>
      </w:pPr>
      <w:r w:rsidRPr="00CC3F43">
        <w:rPr>
          <w:rFonts w:eastAsia="Times New Roman" w:cs="Times New Roman"/>
          <w:bCs/>
          <w:u w:val="single"/>
          <w:lang w:eastAsia="pl-PL"/>
        </w:rPr>
        <w:lastRenderedPageBreak/>
        <w:t>Uwaga</w:t>
      </w:r>
      <w:r>
        <w:rPr>
          <w:rFonts w:eastAsia="Times New Roman" w:cs="Times New Roman"/>
          <w:bCs/>
          <w:lang w:eastAsia="pl-PL"/>
        </w:rPr>
        <w:t>:</w:t>
      </w:r>
    </w:p>
    <w:p w14:paraId="53DB2BF3" w14:textId="77777777" w:rsidR="00117D25" w:rsidRDefault="00CC3F43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 w:rsidRPr="009414E8">
        <w:rPr>
          <w:rFonts w:eastAsia="Times New Roman" w:cs="Times New Roman"/>
          <w:bCs/>
          <w:lang w:eastAsia="pl-PL"/>
        </w:rPr>
        <w:t xml:space="preserve">Sprawozdanie należy przesłać w pliku </w:t>
      </w:r>
    </w:p>
    <w:p w14:paraId="1A31DFE6" w14:textId="77777777" w:rsidR="00117D25" w:rsidRDefault="00757889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ascii="Courier New" w:eastAsia="Times New Roman" w:hAnsi="Courier New" w:cs="Courier New"/>
          <w:bCs/>
          <w:lang w:eastAsia="pl-PL"/>
        </w:rPr>
        <w:t>POD</w:t>
      </w:r>
      <w:r w:rsidR="00EF76B9">
        <w:rPr>
          <w:rFonts w:ascii="Courier New" w:eastAsia="Times New Roman" w:hAnsi="Courier New" w:cs="Courier New"/>
          <w:bCs/>
          <w:lang w:eastAsia="pl-PL"/>
        </w:rPr>
        <w:t>-</w:t>
      </w:r>
      <w:r w:rsidR="00CC3F43">
        <w:rPr>
          <w:rFonts w:ascii="Courier New" w:eastAsia="Times New Roman" w:hAnsi="Courier New" w:cs="Courier New"/>
          <w:bCs/>
          <w:lang w:eastAsia="pl-PL"/>
        </w:rPr>
        <w:t>nr</w:t>
      </w:r>
      <w:r w:rsidR="00CC3F43" w:rsidRPr="009414E8">
        <w:rPr>
          <w:rFonts w:ascii="Courier New" w:eastAsia="Times New Roman" w:hAnsi="Courier New" w:cs="Courier New"/>
          <w:bCs/>
          <w:lang w:eastAsia="pl-PL"/>
        </w:rPr>
        <w:t>-nazwisko-imię.pdf</w:t>
      </w:r>
      <w:r w:rsidR="00CC3F43" w:rsidRPr="009414E8">
        <w:rPr>
          <w:rFonts w:eastAsia="Times New Roman" w:cs="Times New Roman"/>
          <w:bCs/>
          <w:lang w:eastAsia="pl-PL"/>
        </w:rPr>
        <w:t xml:space="preserve"> </w:t>
      </w:r>
    </w:p>
    <w:p w14:paraId="06672D23" w14:textId="77777777" w:rsidR="00117D25" w:rsidRDefault="00117D25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eastAsia="Times New Roman" w:cs="Times New Roman"/>
          <w:bCs/>
          <w:lang w:eastAsia="pl-PL"/>
        </w:rPr>
        <w:t>gdzie:</w:t>
      </w:r>
    </w:p>
    <w:p w14:paraId="3F3B3C21" w14:textId="77777777" w:rsidR="00117D25" w:rsidRDefault="00117D25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eastAsia="Times New Roman" w:cs="Times New Roman"/>
          <w:bCs/>
          <w:lang w:eastAsia="pl-PL"/>
        </w:rPr>
        <w:t>nr= 01, 02, …, 12 oznacza numer ćwiczenia,</w:t>
      </w:r>
    </w:p>
    <w:p w14:paraId="5E7EA277" w14:textId="77777777" w:rsidR="00CC3F43" w:rsidRPr="00117D25" w:rsidRDefault="00CC3F43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 w:rsidRPr="009414E8">
        <w:rPr>
          <w:rFonts w:ascii="Courier New" w:eastAsia="Times New Roman" w:hAnsi="Courier New" w:cs="Courier New"/>
          <w:bCs/>
          <w:lang w:eastAsia="pl-PL"/>
        </w:rPr>
        <w:t>nazwisko-imię</w:t>
      </w:r>
      <w:r>
        <w:rPr>
          <w:rFonts w:eastAsia="Times New Roman" w:cs="Times New Roman"/>
          <w:bCs/>
          <w:lang w:eastAsia="pl-PL"/>
        </w:rPr>
        <w:t xml:space="preserve"> </w:t>
      </w:r>
      <w:r w:rsidR="00117D25" w:rsidRPr="00117D25">
        <w:rPr>
          <w:rFonts w:eastAsia="Times New Roman" w:cs="Times New Roman"/>
          <w:bCs/>
          <w:lang w:eastAsia="pl-PL"/>
        </w:rPr>
        <w:t>jest nazwiskiem i imieniem studenta wykonującego ćwiczenie</w:t>
      </w:r>
      <w:r w:rsidR="00117D25">
        <w:rPr>
          <w:rFonts w:eastAsia="Times New Roman" w:cs="Times New Roman"/>
          <w:bCs/>
          <w:lang w:eastAsia="pl-PL"/>
        </w:rPr>
        <w:t>,</w:t>
      </w:r>
    </w:p>
    <w:p w14:paraId="3B2B9F53" w14:textId="77777777" w:rsidR="00CC3F43" w:rsidRPr="009414E8" w:rsidRDefault="006F19C3" w:rsidP="00E634CB">
      <w:pPr>
        <w:pStyle w:val="Akapitzlist"/>
        <w:tabs>
          <w:tab w:val="left" w:pos="0"/>
        </w:tabs>
        <w:spacing w:after="0" w:line="240" w:lineRule="auto"/>
        <w:ind w:left="0"/>
        <w:rPr>
          <w:rFonts w:eastAsia="Times New Roman" w:cs="Times New Roman"/>
          <w:bCs/>
          <w:lang w:eastAsia="pl-PL"/>
        </w:rPr>
      </w:pPr>
      <w:r>
        <w:rPr>
          <w:rFonts w:eastAsia="Times New Roman" w:cs="Courier New"/>
          <w:bCs/>
          <w:lang w:eastAsia="pl-PL"/>
        </w:rPr>
        <w:t xml:space="preserve">umieszczając  je na platformie </w:t>
      </w:r>
      <w:proofErr w:type="spellStart"/>
      <w:r>
        <w:rPr>
          <w:rFonts w:eastAsia="Times New Roman" w:cs="Courier New"/>
          <w:bCs/>
          <w:lang w:eastAsia="pl-PL"/>
        </w:rPr>
        <w:t>Moodle</w:t>
      </w:r>
      <w:proofErr w:type="spellEnd"/>
      <w:r>
        <w:rPr>
          <w:rFonts w:eastAsia="Times New Roman" w:cs="Courier New"/>
          <w:bCs/>
          <w:lang w:eastAsia="pl-PL"/>
        </w:rPr>
        <w:t>.</w:t>
      </w:r>
      <w:r w:rsidR="00CC3F43" w:rsidRPr="009414E8">
        <w:rPr>
          <w:rFonts w:eastAsia="Times New Roman" w:cs="Courier New"/>
          <w:bCs/>
          <w:lang w:eastAsia="pl-PL"/>
        </w:rPr>
        <w:br/>
      </w:r>
    </w:p>
    <w:p w14:paraId="138C02CE" w14:textId="77777777" w:rsidR="005A523A" w:rsidRDefault="005A523A" w:rsidP="00433C27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D544F88" w14:textId="77777777" w:rsidR="00B20895" w:rsidRDefault="00B13D3D" w:rsidP="00433C27">
      <w:pPr>
        <w:rPr>
          <w:sz w:val="28"/>
          <w:szCs w:val="28"/>
        </w:rPr>
      </w:pPr>
      <w:r>
        <w:rPr>
          <w:noProof/>
          <w:sz w:val="28"/>
          <w:szCs w:val="28"/>
          <w:lang w:eastAsia="pl-PL"/>
        </w:rPr>
        <w:pict w14:anchorId="267C052D">
          <v:shapetype id="_x0000_t202" coordsize="21600,21600" o:spt="202" path="m,l,21600r21600,l21600,xe">
            <v:stroke joinstyle="miter"/>
            <v:path gradientshapeok="t" o:connecttype="rect"/>
          </v:shapetype>
          <v:shape id="Pole tekstowe 1" o:spid="_x0000_s1026" type="#_x0000_t202" style="position:absolute;margin-left:-61pt;margin-top:55.3pt;width:647.65pt;height:171.4pt;rotation:-2752836fd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" filled="f" stroked="f" strokeweight=".5pt">
            <v:textbox>
              <w:txbxContent>
                <w:p w14:paraId="18977D89" w14:textId="77777777" w:rsidR="008A5616" w:rsidRPr="00D95788" w:rsidRDefault="008A5616" w:rsidP="005D6C84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</w:pPr>
                  <w:r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Prze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d zapisaniem</w:t>
                  </w:r>
                  <w:r w:rsidR="00386113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 pliku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 </w:t>
                  </w:r>
                  <w:r w:rsidR="00386113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br/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w formacie 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/>
                      <w:bCs/>
                      <w:color w:val="FF0000"/>
                      <w:sz w:val="96"/>
                      <w:szCs w:val="96"/>
                      <w:lang w:eastAsia="pl-PL"/>
                    </w:rPr>
                    <w:t>pdf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 </w:t>
                  </w:r>
                  <w:r w:rsidR="00386113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br/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t</w:t>
                  </w:r>
                  <w:r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ę stronę </w:t>
                  </w:r>
                  <w:r w:rsidRPr="00D95788">
                    <w:rPr>
                      <w:rFonts w:ascii="Times New Roman" w:eastAsia="Times New Roman" w:hAnsi="Times New Roman" w:cs="Times New Roman"/>
                      <w:b/>
                      <w:bCs/>
                      <w:color w:val="FF0000"/>
                      <w:sz w:val="96"/>
                      <w:szCs w:val="96"/>
                      <w:lang w:eastAsia="pl-PL"/>
                    </w:rPr>
                    <w:t>należy usunąć</w:t>
                  </w:r>
                  <w:r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.</w:t>
                  </w:r>
                </w:p>
                <w:p w14:paraId="06B7A333" w14:textId="77777777" w:rsidR="008A5616" w:rsidRDefault="008A5616"/>
              </w:txbxContent>
            </v:textbox>
          </v:shape>
        </w:pict>
      </w:r>
    </w:p>
    <w:sectPr w:rsidR="00B20895" w:rsidSect="00FE7FF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CAB19" w14:textId="77777777" w:rsidR="00B13D3D" w:rsidRDefault="00B13D3D" w:rsidP="002B674F">
      <w:pPr>
        <w:spacing w:after="0" w:line="240" w:lineRule="auto"/>
      </w:pPr>
      <w:r>
        <w:separator/>
      </w:r>
    </w:p>
  </w:endnote>
  <w:endnote w:type="continuationSeparator" w:id="0">
    <w:p w14:paraId="771558A2" w14:textId="77777777" w:rsidR="00B13D3D" w:rsidRDefault="00B13D3D" w:rsidP="002B67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E4BAC" w14:textId="77777777" w:rsidR="0018716D" w:rsidRDefault="0018716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7884495"/>
      <w:docPartObj>
        <w:docPartGallery w:val="Page Numbers (Bottom of Page)"/>
        <w:docPartUnique/>
      </w:docPartObj>
    </w:sdtPr>
    <w:sdtEndPr/>
    <w:sdtContent>
      <w:p w14:paraId="269BBD46" w14:textId="77777777" w:rsidR="002B674F" w:rsidRDefault="00E55B6A">
        <w:pPr>
          <w:pStyle w:val="Stopka"/>
          <w:jc w:val="center"/>
        </w:pPr>
        <w:r>
          <w:t xml:space="preserve"> - </w:t>
        </w:r>
        <w:r w:rsidR="002934A0">
          <w:fldChar w:fldCharType="begin"/>
        </w:r>
        <w:r w:rsidR="002B674F">
          <w:instrText>PAGE   \* MERGEFORMAT</w:instrText>
        </w:r>
        <w:r w:rsidR="002934A0">
          <w:fldChar w:fldCharType="separate"/>
        </w:r>
        <w:r w:rsidR="00BA68CD">
          <w:rPr>
            <w:noProof/>
          </w:rPr>
          <w:t>2</w:t>
        </w:r>
        <w:r w:rsidR="002934A0">
          <w:fldChar w:fldCharType="end"/>
        </w:r>
        <w:r>
          <w:t xml:space="preserve"> -</w:t>
        </w:r>
      </w:p>
    </w:sdtContent>
  </w:sdt>
  <w:p w14:paraId="3FB8E838" w14:textId="77777777" w:rsidR="002B674F" w:rsidRDefault="002B674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B3C95" w14:textId="77777777" w:rsidR="0018716D" w:rsidRDefault="0018716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47253" w14:textId="77777777" w:rsidR="00B13D3D" w:rsidRDefault="00B13D3D" w:rsidP="002B674F">
      <w:pPr>
        <w:spacing w:after="0" w:line="240" w:lineRule="auto"/>
      </w:pPr>
      <w:r>
        <w:separator/>
      </w:r>
    </w:p>
  </w:footnote>
  <w:footnote w:type="continuationSeparator" w:id="0">
    <w:p w14:paraId="2BADBD44" w14:textId="77777777" w:rsidR="00B13D3D" w:rsidRDefault="00B13D3D" w:rsidP="002B67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36C36" w14:textId="77777777" w:rsidR="0018716D" w:rsidRDefault="0018716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089CE" w14:textId="77777777" w:rsidR="0018716D" w:rsidRDefault="0018716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8ED26" w14:textId="77777777" w:rsidR="0018716D" w:rsidRDefault="0018716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545C4"/>
    <w:multiLevelType w:val="hybridMultilevel"/>
    <w:tmpl w:val="BB1E128E"/>
    <w:lvl w:ilvl="0" w:tplc="4D2627E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A6E9F9C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C96EF85E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D4EAB35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920A32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B6A01C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4ACE342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220EFA24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43C8BC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2485456D"/>
    <w:multiLevelType w:val="hybridMultilevel"/>
    <w:tmpl w:val="A01845FC"/>
    <w:lvl w:ilvl="0" w:tplc="700AB8A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182D07"/>
    <w:multiLevelType w:val="hybridMultilevel"/>
    <w:tmpl w:val="2AAA38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01273"/>
    <w:multiLevelType w:val="hybridMultilevel"/>
    <w:tmpl w:val="60FE8F90"/>
    <w:lvl w:ilvl="0" w:tplc="8CA060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CFC6A48"/>
    <w:multiLevelType w:val="hybridMultilevel"/>
    <w:tmpl w:val="4A7836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F67A2"/>
    <w:multiLevelType w:val="hybridMultilevel"/>
    <w:tmpl w:val="E17872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7D291D"/>
    <w:multiLevelType w:val="hybridMultilevel"/>
    <w:tmpl w:val="F4DE777C"/>
    <w:lvl w:ilvl="0" w:tplc="F9247F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1FB7390"/>
    <w:multiLevelType w:val="hybridMultilevel"/>
    <w:tmpl w:val="E2A0A294"/>
    <w:lvl w:ilvl="0" w:tplc="8EAE1D9A">
      <w:start w:val="4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8" w15:restartNumberingAfterBreak="0">
    <w:nsid w:val="48A532D3"/>
    <w:multiLevelType w:val="hybridMultilevel"/>
    <w:tmpl w:val="03702E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7E5FC4"/>
    <w:multiLevelType w:val="hybridMultilevel"/>
    <w:tmpl w:val="2D5478AA"/>
    <w:lvl w:ilvl="0" w:tplc="0415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2F12EE"/>
    <w:multiLevelType w:val="hybridMultilevel"/>
    <w:tmpl w:val="D930B4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5E56C8"/>
    <w:multiLevelType w:val="multilevel"/>
    <w:tmpl w:val="0428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BF47523"/>
    <w:multiLevelType w:val="hybridMultilevel"/>
    <w:tmpl w:val="26C82370"/>
    <w:lvl w:ilvl="0" w:tplc="E006060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58205B2"/>
    <w:multiLevelType w:val="hybridMultilevel"/>
    <w:tmpl w:val="FDC86FC8"/>
    <w:lvl w:ilvl="0" w:tplc="FF723EA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4" w15:restartNumberingAfterBreak="0">
    <w:nsid w:val="673D5A87"/>
    <w:multiLevelType w:val="hybridMultilevel"/>
    <w:tmpl w:val="6ACC6FAE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8541A37"/>
    <w:multiLevelType w:val="hybridMultilevel"/>
    <w:tmpl w:val="D50AA2E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8C0241E"/>
    <w:multiLevelType w:val="hybridMultilevel"/>
    <w:tmpl w:val="E0D036A6"/>
    <w:lvl w:ilvl="0" w:tplc="E55A5AEE">
      <w:start w:val="3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00" w:hanging="360"/>
      </w:pPr>
    </w:lvl>
    <w:lvl w:ilvl="2" w:tplc="0415001B" w:tentative="1">
      <w:start w:val="1"/>
      <w:numFmt w:val="lowerRoman"/>
      <w:lvlText w:val="%3."/>
      <w:lvlJc w:val="right"/>
      <w:pPr>
        <w:ind w:left="2220" w:hanging="180"/>
      </w:pPr>
    </w:lvl>
    <w:lvl w:ilvl="3" w:tplc="0415000F" w:tentative="1">
      <w:start w:val="1"/>
      <w:numFmt w:val="decimal"/>
      <w:lvlText w:val="%4."/>
      <w:lvlJc w:val="left"/>
      <w:pPr>
        <w:ind w:left="2940" w:hanging="360"/>
      </w:pPr>
    </w:lvl>
    <w:lvl w:ilvl="4" w:tplc="04150019" w:tentative="1">
      <w:start w:val="1"/>
      <w:numFmt w:val="lowerLetter"/>
      <w:lvlText w:val="%5."/>
      <w:lvlJc w:val="left"/>
      <w:pPr>
        <w:ind w:left="3660" w:hanging="360"/>
      </w:pPr>
    </w:lvl>
    <w:lvl w:ilvl="5" w:tplc="0415001B" w:tentative="1">
      <w:start w:val="1"/>
      <w:numFmt w:val="lowerRoman"/>
      <w:lvlText w:val="%6."/>
      <w:lvlJc w:val="right"/>
      <w:pPr>
        <w:ind w:left="4380" w:hanging="180"/>
      </w:pPr>
    </w:lvl>
    <w:lvl w:ilvl="6" w:tplc="0415000F" w:tentative="1">
      <w:start w:val="1"/>
      <w:numFmt w:val="decimal"/>
      <w:lvlText w:val="%7."/>
      <w:lvlJc w:val="left"/>
      <w:pPr>
        <w:ind w:left="5100" w:hanging="360"/>
      </w:pPr>
    </w:lvl>
    <w:lvl w:ilvl="7" w:tplc="04150019" w:tentative="1">
      <w:start w:val="1"/>
      <w:numFmt w:val="lowerLetter"/>
      <w:lvlText w:val="%8."/>
      <w:lvlJc w:val="left"/>
      <w:pPr>
        <w:ind w:left="5820" w:hanging="360"/>
      </w:pPr>
    </w:lvl>
    <w:lvl w:ilvl="8" w:tplc="041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 w15:restartNumberingAfterBreak="0">
    <w:nsid w:val="797A0554"/>
    <w:multiLevelType w:val="hybridMultilevel"/>
    <w:tmpl w:val="FAB0E9CE"/>
    <w:lvl w:ilvl="0" w:tplc="F9247F8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3"/>
  </w:num>
  <w:num w:numId="3">
    <w:abstractNumId w:val="15"/>
  </w:num>
  <w:num w:numId="4">
    <w:abstractNumId w:val="12"/>
  </w:num>
  <w:num w:numId="5">
    <w:abstractNumId w:val="0"/>
  </w:num>
  <w:num w:numId="6">
    <w:abstractNumId w:val="11"/>
  </w:num>
  <w:num w:numId="7">
    <w:abstractNumId w:val="13"/>
  </w:num>
  <w:num w:numId="8">
    <w:abstractNumId w:val="16"/>
  </w:num>
  <w:num w:numId="9">
    <w:abstractNumId w:val="9"/>
  </w:num>
  <w:num w:numId="10">
    <w:abstractNumId w:val="7"/>
  </w:num>
  <w:num w:numId="11">
    <w:abstractNumId w:val="2"/>
  </w:num>
  <w:num w:numId="12">
    <w:abstractNumId w:val="5"/>
  </w:num>
  <w:num w:numId="13">
    <w:abstractNumId w:val="4"/>
  </w:num>
  <w:num w:numId="14">
    <w:abstractNumId w:val="10"/>
  </w:num>
  <w:num w:numId="15">
    <w:abstractNumId w:val="1"/>
  </w:num>
  <w:num w:numId="16">
    <w:abstractNumId w:val="17"/>
  </w:num>
  <w:num w:numId="17">
    <w:abstractNumId w:val="14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UzMzWwtDAyNTZU0lEKTi0uzszPAykwrwUACLdAaiwAAAA="/>
  </w:docVars>
  <w:rsids>
    <w:rsidRoot w:val="002A4E5A"/>
    <w:rsid w:val="00006E8E"/>
    <w:rsid w:val="00041D2B"/>
    <w:rsid w:val="00045274"/>
    <w:rsid w:val="0008514A"/>
    <w:rsid w:val="000864FA"/>
    <w:rsid w:val="000A27B9"/>
    <w:rsid w:val="000B369B"/>
    <w:rsid w:val="000D0181"/>
    <w:rsid w:val="000E3527"/>
    <w:rsid w:val="000F2495"/>
    <w:rsid w:val="00100813"/>
    <w:rsid w:val="00117D25"/>
    <w:rsid w:val="00132F6B"/>
    <w:rsid w:val="0013616A"/>
    <w:rsid w:val="00143466"/>
    <w:rsid w:val="001534CC"/>
    <w:rsid w:val="001676A6"/>
    <w:rsid w:val="00184EC2"/>
    <w:rsid w:val="0018716D"/>
    <w:rsid w:val="001E3A79"/>
    <w:rsid w:val="00200FCE"/>
    <w:rsid w:val="00204E33"/>
    <w:rsid w:val="002264EA"/>
    <w:rsid w:val="00252295"/>
    <w:rsid w:val="00262824"/>
    <w:rsid w:val="00274A14"/>
    <w:rsid w:val="00274EFB"/>
    <w:rsid w:val="002934A0"/>
    <w:rsid w:val="00294B73"/>
    <w:rsid w:val="002959CD"/>
    <w:rsid w:val="002A4E5A"/>
    <w:rsid w:val="002B0849"/>
    <w:rsid w:val="002B674F"/>
    <w:rsid w:val="002C4A94"/>
    <w:rsid w:val="003118E4"/>
    <w:rsid w:val="00321288"/>
    <w:rsid w:val="00321350"/>
    <w:rsid w:val="003337A6"/>
    <w:rsid w:val="003500DD"/>
    <w:rsid w:val="00386113"/>
    <w:rsid w:val="003E0EAC"/>
    <w:rsid w:val="003E6A00"/>
    <w:rsid w:val="00433C27"/>
    <w:rsid w:val="00434543"/>
    <w:rsid w:val="00473C14"/>
    <w:rsid w:val="004845D3"/>
    <w:rsid w:val="00486EA3"/>
    <w:rsid w:val="004B25AE"/>
    <w:rsid w:val="004B2843"/>
    <w:rsid w:val="004D4ACF"/>
    <w:rsid w:val="004E0D90"/>
    <w:rsid w:val="00507C09"/>
    <w:rsid w:val="00535F73"/>
    <w:rsid w:val="005409CA"/>
    <w:rsid w:val="00552485"/>
    <w:rsid w:val="0055799C"/>
    <w:rsid w:val="00574D29"/>
    <w:rsid w:val="00583D55"/>
    <w:rsid w:val="005853DE"/>
    <w:rsid w:val="005975C9"/>
    <w:rsid w:val="005A523A"/>
    <w:rsid w:val="005D4004"/>
    <w:rsid w:val="005D6C84"/>
    <w:rsid w:val="005E0C05"/>
    <w:rsid w:val="005F180A"/>
    <w:rsid w:val="005F640C"/>
    <w:rsid w:val="00645B4E"/>
    <w:rsid w:val="00650E1D"/>
    <w:rsid w:val="006728F4"/>
    <w:rsid w:val="0069003B"/>
    <w:rsid w:val="00696195"/>
    <w:rsid w:val="006A19BB"/>
    <w:rsid w:val="006B02A4"/>
    <w:rsid w:val="006F19C3"/>
    <w:rsid w:val="00721962"/>
    <w:rsid w:val="007365B0"/>
    <w:rsid w:val="00737C35"/>
    <w:rsid w:val="00757889"/>
    <w:rsid w:val="00764D2D"/>
    <w:rsid w:val="007B6F24"/>
    <w:rsid w:val="007C74F1"/>
    <w:rsid w:val="007D0DAA"/>
    <w:rsid w:val="007D69A7"/>
    <w:rsid w:val="00805702"/>
    <w:rsid w:val="008065AB"/>
    <w:rsid w:val="00855B9F"/>
    <w:rsid w:val="00883017"/>
    <w:rsid w:val="00897BC1"/>
    <w:rsid w:val="008A5616"/>
    <w:rsid w:val="008C177A"/>
    <w:rsid w:val="008F3676"/>
    <w:rsid w:val="00920B98"/>
    <w:rsid w:val="009333CD"/>
    <w:rsid w:val="009410DE"/>
    <w:rsid w:val="009444DC"/>
    <w:rsid w:val="009750FC"/>
    <w:rsid w:val="0098159A"/>
    <w:rsid w:val="00981F79"/>
    <w:rsid w:val="009A5796"/>
    <w:rsid w:val="009E4CC9"/>
    <w:rsid w:val="009E7593"/>
    <w:rsid w:val="009F00EB"/>
    <w:rsid w:val="009F4B9C"/>
    <w:rsid w:val="009F6092"/>
    <w:rsid w:val="00A06B32"/>
    <w:rsid w:val="00A136C1"/>
    <w:rsid w:val="00A25835"/>
    <w:rsid w:val="00A35B08"/>
    <w:rsid w:val="00AC28D6"/>
    <w:rsid w:val="00AC5CF7"/>
    <w:rsid w:val="00AE653C"/>
    <w:rsid w:val="00B10817"/>
    <w:rsid w:val="00B13D3D"/>
    <w:rsid w:val="00B20895"/>
    <w:rsid w:val="00B24354"/>
    <w:rsid w:val="00B8034A"/>
    <w:rsid w:val="00BA68CD"/>
    <w:rsid w:val="00BD2306"/>
    <w:rsid w:val="00C15B73"/>
    <w:rsid w:val="00C316D1"/>
    <w:rsid w:val="00C36689"/>
    <w:rsid w:val="00C5253F"/>
    <w:rsid w:val="00C606DB"/>
    <w:rsid w:val="00C831E2"/>
    <w:rsid w:val="00CB5ABB"/>
    <w:rsid w:val="00CC3F43"/>
    <w:rsid w:val="00CD322B"/>
    <w:rsid w:val="00D2301F"/>
    <w:rsid w:val="00D467C3"/>
    <w:rsid w:val="00D63283"/>
    <w:rsid w:val="00D65FA9"/>
    <w:rsid w:val="00D823A3"/>
    <w:rsid w:val="00D95788"/>
    <w:rsid w:val="00DA5076"/>
    <w:rsid w:val="00DA7204"/>
    <w:rsid w:val="00DA7BCE"/>
    <w:rsid w:val="00DB1D1E"/>
    <w:rsid w:val="00DB67DE"/>
    <w:rsid w:val="00DD3FB4"/>
    <w:rsid w:val="00DF2DB8"/>
    <w:rsid w:val="00DF4F17"/>
    <w:rsid w:val="00E022D8"/>
    <w:rsid w:val="00E12545"/>
    <w:rsid w:val="00E200FD"/>
    <w:rsid w:val="00E2379C"/>
    <w:rsid w:val="00E34192"/>
    <w:rsid w:val="00E430E6"/>
    <w:rsid w:val="00E55B6A"/>
    <w:rsid w:val="00E56B26"/>
    <w:rsid w:val="00E634CB"/>
    <w:rsid w:val="00EA7610"/>
    <w:rsid w:val="00ED0401"/>
    <w:rsid w:val="00EF07C7"/>
    <w:rsid w:val="00EF76B9"/>
    <w:rsid w:val="00F02EF3"/>
    <w:rsid w:val="00F05335"/>
    <w:rsid w:val="00F2343D"/>
    <w:rsid w:val="00F3041B"/>
    <w:rsid w:val="00F5558E"/>
    <w:rsid w:val="00F93463"/>
    <w:rsid w:val="00FA0323"/>
    <w:rsid w:val="00FC0D0C"/>
    <w:rsid w:val="00FE7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EAF81E"/>
  <w15:docId w15:val="{EA199D99-4073-4AC2-8738-F80EE6FBA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6328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ATA">
    <w:name w:val="DATA"/>
    <w:basedOn w:val="Normalny"/>
    <w:qFormat/>
    <w:rsid w:val="00F93463"/>
    <w:pPr>
      <w:spacing w:after="0"/>
      <w:jc w:val="right"/>
    </w:pPr>
    <w:rPr>
      <w:rFonts w:ascii="Times New Roman" w:hAnsi="Times New Roman" w:cs="Times New Roman"/>
      <w:smallCaps/>
      <w:sz w:val="20"/>
      <w:szCs w:val="20"/>
    </w:rPr>
  </w:style>
  <w:style w:type="paragraph" w:styleId="Bezodstpw">
    <w:name w:val="No Spacing"/>
    <w:link w:val="BezodstpwZnak"/>
    <w:uiPriority w:val="1"/>
    <w:qFormat/>
    <w:rsid w:val="00F2343D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F2343D"/>
    <w:rPr>
      <w:rFonts w:eastAsiaTheme="minorEastAsia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34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343D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2B674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B674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B674F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B67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674F"/>
  </w:style>
  <w:style w:type="paragraph" w:styleId="Stopka">
    <w:name w:val="footer"/>
    <w:basedOn w:val="Normalny"/>
    <w:link w:val="StopkaZnak"/>
    <w:uiPriority w:val="99"/>
    <w:unhideWhenUsed/>
    <w:rsid w:val="002B67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674F"/>
  </w:style>
  <w:style w:type="paragraph" w:styleId="Akapitzlist">
    <w:name w:val="List Paragraph"/>
    <w:basedOn w:val="Normalny"/>
    <w:uiPriority w:val="34"/>
    <w:qFormat/>
    <w:rsid w:val="00B2089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8C177A"/>
    <w:rPr>
      <w:color w:val="0000FF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4D4A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3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39586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9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834935-9723-4AF8-A0E8-2F2E8918D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394</Words>
  <Characters>2369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usz Stokłosa</dc:creator>
  <cp:lastModifiedBy>Student</cp:lastModifiedBy>
  <cp:revision>6</cp:revision>
  <cp:lastPrinted>2017-02-07T10:51:00Z</cp:lastPrinted>
  <dcterms:created xsi:type="dcterms:W3CDTF">2023-09-20T17:46:00Z</dcterms:created>
  <dcterms:modified xsi:type="dcterms:W3CDTF">2024-09-21T10:55:00Z</dcterms:modified>
</cp:coreProperties>
</file>